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0B12B" w14:textId="295BEEA8" w:rsidR="00A773FD" w:rsidRDefault="00A773FD" w:rsidP="00566955">
      <w:pPr>
        <w:jc w:val="both"/>
        <w:rPr>
          <w:rFonts w:ascii="Arial Narrow" w:hAnsi="Arial Narrow" w:cstheme="minorHAnsi"/>
          <w:lang w:val="en-CA"/>
        </w:rPr>
      </w:pPr>
      <w:r w:rsidRPr="00AE1A11">
        <w:rPr>
          <w:rFonts w:ascii="Arial Narrow" w:hAnsi="Arial Narrow" w:cstheme="minorHAnsi"/>
          <w:lang w:val="en-CA"/>
        </w:rPr>
        <w:t>C A N A D A</w:t>
      </w:r>
      <w:r w:rsidRPr="00AE1A11">
        <w:rPr>
          <w:rFonts w:ascii="Arial Narrow" w:hAnsi="Arial Narrow" w:cstheme="minorHAnsi"/>
          <w:lang w:val="en-CA"/>
        </w:rPr>
        <w:tab/>
      </w:r>
      <w:r w:rsidRPr="00AE1A11">
        <w:rPr>
          <w:rFonts w:ascii="Arial Narrow" w:hAnsi="Arial Narrow" w:cstheme="minorHAnsi"/>
          <w:lang w:val="en-CA"/>
        </w:rPr>
        <w:tab/>
      </w:r>
      <w:r w:rsidRPr="00AE1A11">
        <w:rPr>
          <w:rFonts w:ascii="Arial Narrow" w:hAnsi="Arial Narrow" w:cstheme="minorHAnsi"/>
          <w:lang w:val="en-CA"/>
        </w:rPr>
        <w:tab/>
      </w:r>
      <w:r w:rsidRPr="00AE1A11">
        <w:rPr>
          <w:rFonts w:ascii="Arial Narrow" w:hAnsi="Arial Narrow" w:cstheme="minorHAnsi"/>
          <w:lang w:val="en-CA"/>
        </w:rPr>
        <w:tab/>
      </w:r>
      <w:r w:rsidR="00F4287D" w:rsidRPr="00AE1A11">
        <w:rPr>
          <w:rFonts w:ascii="Arial Narrow" w:hAnsi="Arial Narrow" w:cstheme="minorHAnsi"/>
          <w:lang w:val="en-CA"/>
        </w:rPr>
        <w:tab/>
      </w:r>
      <w:r w:rsidR="00F4287D" w:rsidRPr="00AE1A11">
        <w:rPr>
          <w:rFonts w:ascii="Arial Narrow" w:hAnsi="Arial Narrow" w:cstheme="minorHAnsi"/>
          <w:lang w:val="en-CA"/>
        </w:rPr>
        <w:tab/>
      </w:r>
      <w:r w:rsidR="00F4287D" w:rsidRPr="00AE1A11">
        <w:rPr>
          <w:rFonts w:ascii="Arial Narrow" w:hAnsi="Arial Narrow" w:cstheme="minorHAnsi"/>
          <w:lang w:val="en-CA"/>
        </w:rPr>
        <w:tab/>
      </w:r>
    </w:p>
    <w:p w14:paraId="05703814" w14:textId="77777777" w:rsidR="00AE1A11" w:rsidRPr="00AE1A11" w:rsidRDefault="00AE1A11" w:rsidP="00566955">
      <w:pPr>
        <w:jc w:val="both"/>
        <w:rPr>
          <w:rFonts w:ascii="Arial Narrow" w:hAnsi="Arial Narrow" w:cstheme="minorHAnsi"/>
          <w:lang w:val="en-CA"/>
        </w:rPr>
      </w:pPr>
    </w:p>
    <w:p w14:paraId="60C9A964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PROVINCE OF QUEBEC</w:t>
      </w:r>
    </w:p>
    <w:p w14:paraId="33745B50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</w:p>
    <w:p w14:paraId="11DFDAD1" w14:textId="77777777" w:rsidR="00A773FD" w:rsidRPr="00D802EB" w:rsidRDefault="001B617E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E</w:t>
      </w:r>
      <w:r w:rsidR="00A773FD" w:rsidRPr="00D802EB">
        <w:rPr>
          <w:rFonts w:ascii="Arial Narrow" w:hAnsi="Arial Narrow" w:cstheme="minorHAnsi"/>
        </w:rPr>
        <w:t>ASTERN SHORES SCHOOL BOARD</w:t>
      </w:r>
    </w:p>
    <w:p w14:paraId="53DA33BB" w14:textId="77777777" w:rsidR="00A773FD" w:rsidRPr="00D802EB" w:rsidRDefault="00A773FD" w:rsidP="00566955">
      <w:pPr>
        <w:jc w:val="both"/>
        <w:rPr>
          <w:rFonts w:ascii="Arial Narrow" w:hAnsi="Arial Narrow" w:cstheme="minorHAnsi"/>
        </w:rPr>
      </w:pPr>
    </w:p>
    <w:p w14:paraId="4FEDF1CA" w14:textId="59401784" w:rsidR="002B414D" w:rsidRDefault="00032B97" w:rsidP="0026502C">
      <w:pPr>
        <w:jc w:val="both"/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</w:pPr>
      <w:r w:rsidRPr="67C30308">
        <w:rPr>
          <w:rFonts w:ascii="Arial Narrow" w:hAnsi="Arial Narrow" w:cstheme="minorBidi"/>
          <w:color w:val="000000" w:themeColor="text1"/>
        </w:rPr>
        <w:t xml:space="preserve">The </w:t>
      </w:r>
      <w:r w:rsidR="00944B92" w:rsidRPr="67C30308">
        <w:rPr>
          <w:rFonts w:ascii="Arial Narrow" w:hAnsi="Arial Narrow" w:cstheme="minorBidi"/>
          <w:color w:val="000000" w:themeColor="text1"/>
        </w:rPr>
        <w:t>regular</w:t>
      </w:r>
      <w:r w:rsidR="00313453" w:rsidRPr="67C30308">
        <w:rPr>
          <w:rFonts w:ascii="Arial Narrow" w:hAnsi="Arial Narrow" w:cstheme="minorBidi"/>
          <w:color w:val="000000" w:themeColor="text1"/>
        </w:rPr>
        <w:t xml:space="preserve"> </w:t>
      </w:r>
      <w:r w:rsidRPr="67C30308">
        <w:rPr>
          <w:rFonts w:ascii="Arial Narrow" w:hAnsi="Arial Narrow" w:cstheme="minorBidi"/>
          <w:color w:val="000000" w:themeColor="text1"/>
        </w:rPr>
        <w:t>meeting</w:t>
      </w:r>
      <w:r w:rsidRPr="67C30308">
        <w:rPr>
          <w:rFonts w:ascii="Arial Narrow" w:hAnsi="Arial Narrow" w:cstheme="minorBidi"/>
        </w:rPr>
        <w:t xml:space="preserve"> of the Council of Commissioners of Eastern Shores School Board </w:t>
      </w:r>
      <w:r w:rsidR="00761A48">
        <w:rPr>
          <w:rFonts w:ascii="Arial Narrow" w:hAnsi="Arial Narrow" w:cstheme="minorBidi"/>
        </w:rPr>
        <w:t xml:space="preserve">that was to be </w:t>
      </w:r>
      <w:r w:rsidR="00A4605D" w:rsidRPr="67C30308">
        <w:rPr>
          <w:rFonts w:ascii="Arial Narrow" w:hAnsi="Arial Narrow" w:cstheme="minorBidi"/>
        </w:rPr>
        <w:t xml:space="preserve">held </w:t>
      </w:r>
      <w:r w:rsidR="00172D20" w:rsidRPr="67C30308">
        <w:rPr>
          <w:rFonts w:ascii="Arial Narrow" w:hAnsi="Arial Narrow" w:cstheme="minorBidi"/>
        </w:rPr>
        <w:t xml:space="preserve">at </w:t>
      </w:r>
      <w:r w:rsidR="407347B9" w:rsidRPr="67C30308">
        <w:rPr>
          <w:rFonts w:ascii="Arial Narrow" w:hAnsi="Arial Narrow" w:cstheme="minorBidi"/>
        </w:rPr>
        <w:t xml:space="preserve">the administrative offices of the Board, </w:t>
      </w:r>
      <w:r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="7FD1880A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Tuesday, </w:t>
      </w:r>
      <w:r w:rsidR="001C5FD7">
        <w:rPr>
          <w:rStyle w:val="normaltextrun"/>
          <w:rFonts w:ascii="Arial Narrow" w:hAnsi="Arial Narrow"/>
          <w:color w:val="000000"/>
          <w:shd w:val="clear" w:color="auto" w:fill="FFFFFF"/>
        </w:rPr>
        <w:t>March 24, 2026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, at the hour of </w:t>
      </w:r>
      <w:r w:rsidR="007F00FD">
        <w:rPr>
          <w:rStyle w:val="normaltextrun"/>
          <w:rFonts w:ascii="Arial Narrow" w:hAnsi="Arial Narrow"/>
          <w:color w:val="000000"/>
          <w:shd w:val="clear" w:color="auto" w:fill="FFFFFF"/>
        </w:rPr>
        <w:t>6:30 p.m</w:t>
      </w:r>
      <w:r w:rsidR="0026502C">
        <w:rPr>
          <w:rStyle w:val="normaltextrun"/>
          <w:rFonts w:ascii="Arial Narrow" w:hAnsi="Arial Narrow"/>
          <w:color w:val="000000"/>
          <w:shd w:val="clear" w:color="auto" w:fill="FFFFFF"/>
        </w:rPr>
        <w:t>.</w:t>
      </w:r>
      <w:r w:rsidR="007F00F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was cancelled du</w:t>
      </w:r>
      <w:r w:rsidR="00F12AE6">
        <w:rPr>
          <w:rStyle w:val="normaltextrun"/>
          <w:rFonts w:ascii="Arial Narrow" w:hAnsi="Arial Narrow"/>
          <w:color w:val="000000"/>
          <w:shd w:val="clear" w:color="auto" w:fill="FFFFFF"/>
        </w:rPr>
        <w:t>e to a widespread power outage</w:t>
      </w:r>
      <w:r w:rsidR="0026502C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and subsequent lack of quorum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>.</w:t>
      </w:r>
      <w:r w:rsidR="00172D20" w:rsidRPr="67C30308">
        <w:rPr>
          <w:rFonts w:ascii="Arial Narrow" w:hAnsi="Arial Narrow" w:cstheme="minorBidi"/>
        </w:rPr>
        <w:t xml:space="preserve"> </w:t>
      </w:r>
      <w:bookmarkStart w:id="0" w:name="_Hlk155706403"/>
    </w:p>
    <w:bookmarkEnd w:id="0"/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6F420DA" w:rsidR="00105241" w:rsidRPr="004951F9" w:rsidRDefault="00105241" w:rsidP="0026502C">
      <w:pPr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</w:r>
      <w:r w:rsidR="0026502C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>______________________________</w:t>
      </w:r>
    </w:p>
    <w:p w14:paraId="189E0319" w14:textId="0E9D5418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  <w:t>S</w:t>
      </w:r>
      <w:r w:rsidRPr="004951F9">
        <w:rPr>
          <w:rFonts w:ascii="Arial Narrow" w:hAnsi="Arial Narrow"/>
          <w:sz w:val="22"/>
          <w:szCs w:val="22"/>
        </w:rPr>
        <w:t>ecretary Gene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="0026502C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>Chairperson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225942">
      <w:footerReference w:type="default" r:id="rId11"/>
      <w:type w:val="continuous"/>
      <w:pgSz w:w="12240" w:h="20160" w:code="5"/>
      <w:pgMar w:top="1440" w:right="1440" w:bottom="1440" w:left="2880" w:header="720" w:footer="720" w:gutter="0"/>
      <w:pgNumType w:start="32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2E555" w14:textId="77777777" w:rsidR="002060C8" w:rsidRDefault="002060C8" w:rsidP="00926399">
      <w:r>
        <w:separator/>
      </w:r>
    </w:p>
  </w:endnote>
  <w:endnote w:type="continuationSeparator" w:id="0">
    <w:p w14:paraId="67185CB0" w14:textId="77777777" w:rsidR="002060C8" w:rsidRDefault="002060C8" w:rsidP="00926399">
      <w:r>
        <w:continuationSeparator/>
      </w:r>
    </w:p>
  </w:endnote>
  <w:endnote w:type="continuationNotice" w:id="1">
    <w:p w14:paraId="615C01E1" w14:textId="77777777" w:rsidR="002060C8" w:rsidRDefault="002060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6124086"/>
      <w:docPartObj>
        <w:docPartGallery w:val="Page Numbers (Bottom of Page)"/>
        <w:docPartUnique/>
      </w:docPartObj>
    </w:sdtPr>
    <w:sdtContent>
      <w:p w14:paraId="428E0DF4" w14:textId="6267900B" w:rsidR="00856AF7" w:rsidRDefault="00225942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A0DBB90" wp14:editId="5B45FC3A">
                  <wp:simplePos x="0" y="0"/>
                  <wp:positionH relativeFrom="page">
                    <wp:align>center</wp:align>
                  </wp:positionH>
                  <wp:positionV relativeFrom="bottomMargin">
                    <wp:posOffset>-19050</wp:posOffset>
                  </wp:positionV>
                  <wp:extent cx="762000" cy="895350"/>
                  <wp:effectExtent l="0" t="0" r="0" b="0"/>
                  <wp:wrapNone/>
                  <wp:docPr id="440177422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5BE15DAD" w14:textId="77777777" w:rsidR="00225942" w:rsidRDefault="00225942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A0DBB90" id="Rectangle 1" o:spid="_x0000_s1026" style="position:absolute;margin-left:0;margin-top:-1.5pt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5BE15DAD" w14:textId="77777777" w:rsidR="00225942" w:rsidRDefault="00225942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page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D8F8B" w14:textId="77777777" w:rsidR="002060C8" w:rsidRDefault="002060C8" w:rsidP="00926399">
      <w:r>
        <w:separator/>
      </w:r>
    </w:p>
  </w:footnote>
  <w:footnote w:type="continuationSeparator" w:id="0">
    <w:p w14:paraId="79BED5A9" w14:textId="77777777" w:rsidR="002060C8" w:rsidRDefault="002060C8" w:rsidP="00926399">
      <w:r>
        <w:continuationSeparator/>
      </w:r>
    </w:p>
  </w:footnote>
  <w:footnote w:type="continuationNotice" w:id="1">
    <w:p w14:paraId="0E107C67" w14:textId="77777777" w:rsidR="002060C8" w:rsidRDefault="002060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EFB"/>
    <w:multiLevelType w:val="hybridMultilevel"/>
    <w:tmpl w:val="A238E6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C1A9F"/>
    <w:multiLevelType w:val="hybridMultilevel"/>
    <w:tmpl w:val="F8F215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F7629"/>
    <w:multiLevelType w:val="hybridMultilevel"/>
    <w:tmpl w:val="994C74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C1E"/>
    <w:multiLevelType w:val="hybridMultilevel"/>
    <w:tmpl w:val="7D9E864E"/>
    <w:lvl w:ilvl="0" w:tplc="C386645C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181EA1"/>
    <w:multiLevelType w:val="hybridMultilevel"/>
    <w:tmpl w:val="4A643A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9B34E9"/>
    <w:multiLevelType w:val="hybridMultilevel"/>
    <w:tmpl w:val="F9D4C3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32F18"/>
    <w:multiLevelType w:val="multilevel"/>
    <w:tmpl w:val="B2AAC4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24912D2"/>
    <w:multiLevelType w:val="multilevel"/>
    <w:tmpl w:val="7C34733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967BEC"/>
    <w:multiLevelType w:val="hybridMultilevel"/>
    <w:tmpl w:val="D204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81047"/>
    <w:multiLevelType w:val="hybridMultilevel"/>
    <w:tmpl w:val="63B6B784"/>
    <w:lvl w:ilvl="0" w:tplc="D3342EE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0" w15:restartNumberingAfterBreak="0">
    <w:nsid w:val="23A07C56"/>
    <w:multiLevelType w:val="hybridMultilevel"/>
    <w:tmpl w:val="AAC4CF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E57A99"/>
    <w:multiLevelType w:val="hybridMultilevel"/>
    <w:tmpl w:val="EF74FBF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761E3"/>
    <w:multiLevelType w:val="hybridMultilevel"/>
    <w:tmpl w:val="B4FEE3C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01E3593"/>
    <w:multiLevelType w:val="hybridMultilevel"/>
    <w:tmpl w:val="421EF8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A313E6"/>
    <w:multiLevelType w:val="multilevel"/>
    <w:tmpl w:val="0D64F1CC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2B6A26"/>
    <w:multiLevelType w:val="multilevel"/>
    <w:tmpl w:val="E1AABCDC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9A70168"/>
    <w:multiLevelType w:val="hybridMultilevel"/>
    <w:tmpl w:val="4A30A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20B64"/>
    <w:multiLevelType w:val="hybridMultilevel"/>
    <w:tmpl w:val="7FE87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43F1"/>
    <w:multiLevelType w:val="hybridMultilevel"/>
    <w:tmpl w:val="4998B7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05D"/>
    <w:multiLevelType w:val="hybridMultilevel"/>
    <w:tmpl w:val="DB10705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5796D"/>
    <w:multiLevelType w:val="hybridMultilevel"/>
    <w:tmpl w:val="D3BA2CD0"/>
    <w:lvl w:ilvl="0" w:tplc="0C0C000F">
      <w:start w:val="1"/>
      <w:numFmt w:val="decimal"/>
      <w:lvlText w:val="%1."/>
      <w:lvlJc w:val="left"/>
      <w:pPr>
        <w:ind w:left="644" w:hanging="360"/>
      </w:pPr>
    </w:lvl>
    <w:lvl w:ilvl="1" w:tplc="0C0C0017">
      <w:start w:val="1"/>
      <w:numFmt w:val="lowerLetter"/>
      <w:lvlText w:val="%2)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3D662029"/>
    <w:multiLevelType w:val="multilevel"/>
    <w:tmpl w:val="EB18797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3DE83737"/>
    <w:multiLevelType w:val="multilevel"/>
    <w:tmpl w:val="ADAC0B4C"/>
    <w:lvl w:ilvl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1440"/>
      </w:pPr>
      <w:rPr>
        <w:rFonts w:hint="default"/>
      </w:rPr>
    </w:lvl>
  </w:abstractNum>
  <w:abstractNum w:abstractNumId="23" w15:restartNumberingAfterBreak="0">
    <w:nsid w:val="47F54960"/>
    <w:multiLevelType w:val="hybridMultilevel"/>
    <w:tmpl w:val="62A49D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046207"/>
    <w:multiLevelType w:val="hybridMultilevel"/>
    <w:tmpl w:val="C6043A5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D834A9"/>
    <w:multiLevelType w:val="hybridMultilevel"/>
    <w:tmpl w:val="BE540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406D7D"/>
    <w:multiLevelType w:val="hybridMultilevel"/>
    <w:tmpl w:val="9958725C"/>
    <w:lvl w:ilvl="0" w:tplc="10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50F9A"/>
    <w:multiLevelType w:val="hybridMultilevel"/>
    <w:tmpl w:val="82069A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9670F1"/>
    <w:multiLevelType w:val="hybridMultilevel"/>
    <w:tmpl w:val="F836CCCC"/>
    <w:lvl w:ilvl="0" w:tplc="471A01E2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lang w:val="en-CA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6C13786"/>
    <w:multiLevelType w:val="hybridMultilevel"/>
    <w:tmpl w:val="BF9A3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B01B2"/>
    <w:multiLevelType w:val="hybridMultilevel"/>
    <w:tmpl w:val="9BFEDE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B4355"/>
    <w:multiLevelType w:val="multilevel"/>
    <w:tmpl w:val="AD52C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6ABC793A"/>
    <w:multiLevelType w:val="multilevel"/>
    <w:tmpl w:val="92A8AD68"/>
    <w:lvl w:ilvl="0">
      <w:start w:val="8"/>
      <w:numFmt w:val="decimal"/>
      <w:lvlText w:val="%1"/>
      <w:lvlJc w:val="left"/>
      <w:pPr>
        <w:ind w:left="480" w:hanging="480"/>
      </w:pPr>
      <w:rPr>
        <w:rFonts w:ascii="Arial" w:hAnsi="Arial" w:hint="default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ascii="Arial" w:hAnsi="Arial"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="Arial" w:hAnsi="Arial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="Arial" w:hAnsi="Arial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="Arial" w:hAnsi="Arial"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ascii="Arial" w:hAnsi="Arial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="Arial" w:hAnsi="Arial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="Arial" w:hAnsi="Arial" w:hint="default"/>
      </w:rPr>
    </w:lvl>
  </w:abstractNum>
  <w:abstractNum w:abstractNumId="33" w15:restartNumberingAfterBreak="0">
    <w:nsid w:val="6CC05CDF"/>
    <w:multiLevelType w:val="hybridMultilevel"/>
    <w:tmpl w:val="36049D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B1442A"/>
    <w:multiLevelType w:val="hybridMultilevel"/>
    <w:tmpl w:val="5C5A5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6954CE"/>
    <w:multiLevelType w:val="hybridMultilevel"/>
    <w:tmpl w:val="69D47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5819DD"/>
    <w:multiLevelType w:val="hybridMultilevel"/>
    <w:tmpl w:val="9EA002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5A25E5"/>
    <w:multiLevelType w:val="hybridMultilevel"/>
    <w:tmpl w:val="ED50CD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4F231EC"/>
    <w:multiLevelType w:val="hybridMultilevel"/>
    <w:tmpl w:val="7012D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E2106"/>
    <w:multiLevelType w:val="hybridMultilevel"/>
    <w:tmpl w:val="49CEE318"/>
    <w:lvl w:ilvl="0" w:tplc="C386645C">
      <w:start w:val="1"/>
      <w:numFmt w:val="bullet"/>
      <w:lvlText w:val=""/>
      <w:lvlJc w:val="left"/>
      <w:pPr>
        <w:tabs>
          <w:tab w:val="num" w:pos="360"/>
        </w:tabs>
        <w:ind w:left="113" w:hanging="113"/>
      </w:pPr>
      <w:rPr>
        <w:rFonts w:ascii="Webdings" w:hAnsi="Web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82966"/>
    <w:multiLevelType w:val="multilevel"/>
    <w:tmpl w:val="B72A74A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41" w15:restartNumberingAfterBreak="0">
    <w:nsid w:val="7776335F"/>
    <w:multiLevelType w:val="hybridMultilevel"/>
    <w:tmpl w:val="A2006BE6"/>
    <w:lvl w:ilvl="0" w:tplc="C386645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D6A8B"/>
    <w:multiLevelType w:val="multilevel"/>
    <w:tmpl w:val="1009001F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730C09"/>
    <w:multiLevelType w:val="hybridMultilevel"/>
    <w:tmpl w:val="080894C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AD05DCC"/>
    <w:multiLevelType w:val="hybridMultilevel"/>
    <w:tmpl w:val="A0E266B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E9A2DC4"/>
    <w:multiLevelType w:val="hybridMultilevel"/>
    <w:tmpl w:val="0A40B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1127040">
    <w:abstractNumId w:val="5"/>
  </w:num>
  <w:num w:numId="2" w16cid:durableId="607544690">
    <w:abstractNumId w:val="34"/>
  </w:num>
  <w:num w:numId="3" w16cid:durableId="1936664690">
    <w:abstractNumId w:val="4"/>
  </w:num>
  <w:num w:numId="4" w16cid:durableId="1335108866">
    <w:abstractNumId w:val="13"/>
  </w:num>
  <w:num w:numId="5" w16cid:durableId="2000428412">
    <w:abstractNumId w:val="43"/>
  </w:num>
  <w:num w:numId="6" w16cid:durableId="969239429">
    <w:abstractNumId w:val="44"/>
  </w:num>
  <w:num w:numId="7" w16cid:durableId="848450851">
    <w:abstractNumId w:val="25"/>
  </w:num>
  <w:num w:numId="8" w16cid:durableId="130024971">
    <w:abstractNumId w:val="35"/>
  </w:num>
  <w:num w:numId="9" w16cid:durableId="2137676323">
    <w:abstractNumId w:val="37"/>
  </w:num>
  <w:num w:numId="10" w16cid:durableId="1618484420">
    <w:abstractNumId w:val="8"/>
  </w:num>
  <w:num w:numId="11" w16cid:durableId="1642878740">
    <w:abstractNumId w:val="0"/>
  </w:num>
  <w:num w:numId="12" w16cid:durableId="2058357786">
    <w:abstractNumId w:val="2"/>
  </w:num>
  <w:num w:numId="13" w16cid:durableId="2006320540">
    <w:abstractNumId w:val="40"/>
  </w:num>
  <w:num w:numId="14" w16cid:durableId="1878616323">
    <w:abstractNumId w:val="32"/>
  </w:num>
  <w:num w:numId="15" w16cid:durableId="1052655531">
    <w:abstractNumId w:val="28"/>
  </w:num>
  <w:num w:numId="16" w16cid:durableId="717241142">
    <w:abstractNumId w:val="30"/>
  </w:num>
  <w:num w:numId="17" w16cid:durableId="290284634">
    <w:abstractNumId w:val="21"/>
  </w:num>
  <w:num w:numId="18" w16cid:durableId="1853957908">
    <w:abstractNumId w:val="14"/>
  </w:num>
  <w:num w:numId="19" w16cid:durableId="1068459318">
    <w:abstractNumId w:val="20"/>
  </w:num>
  <w:num w:numId="20" w16cid:durableId="3533877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98630314">
    <w:abstractNumId w:val="1"/>
  </w:num>
  <w:num w:numId="22" w16cid:durableId="1530798065">
    <w:abstractNumId w:val="36"/>
  </w:num>
  <w:num w:numId="23" w16cid:durableId="1512180638">
    <w:abstractNumId w:val="27"/>
  </w:num>
  <w:num w:numId="24" w16cid:durableId="1380209290">
    <w:abstractNumId w:val="18"/>
  </w:num>
  <w:num w:numId="25" w16cid:durableId="1073746855">
    <w:abstractNumId w:val="29"/>
  </w:num>
  <w:num w:numId="26" w16cid:durableId="1295990231">
    <w:abstractNumId w:val="17"/>
  </w:num>
  <w:num w:numId="27" w16cid:durableId="240722469">
    <w:abstractNumId w:val="12"/>
  </w:num>
  <w:num w:numId="28" w16cid:durableId="510797684">
    <w:abstractNumId w:val="16"/>
  </w:num>
  <w:num w:numId="29" w16cid:durableId="2040353702">
    <w:abstractNumId w:val="38"/>
  </w:num>
  <w:num w:numId="30" w16cid:durableId="321274949">
    <w:abstractNumId w:val="45"/>
  </w:num>
  <w:num w:numId="31" w16cid:durableId="419833278">
    <w:abstractNumId w:val="39"/>
  </w:num>
  <w:num w:numId="32" w16cid:durableId="60636510">
    <w:abstractNumId w:val="41"/>
  </w:num>
  <w:num w:numId="33" w16cid:durableId="1732920532">
    <w:abstractNumId w:val="3"/>
  </w:num>
  <w:num w:numId="34" w16cid:durableId="1519732218">
    <w:abstractNumId w:val="9"/>
  </w:num>
  <w:num w:numId="35" w16cid:durableId="2128348109">
    <w:abstractNumId w:val="19"/>
  </w:num>
  <w:num w:numId="36" w16cid:durableId="1946376927">
    <w:abstractNumId w:val="42"/>
  </w:num>
  <w:num w:numId="37" w16cid:durableId="297957671">
    <w:abstractNumId w:val="15"/>
  </w:num>
  <w:num w:numId="38" w16cid:durableId="1622347189">
    <w:abstractNumId w:val="22"/>
  </w:num>
  <w:num w:numId="39" w16cid:durableId="175996895">
    <w:abstractNumId w:val="11"/>
  </w:num>
  <w:num w:numId="40" w16cid:durableId="1684283241">
    <w:abstractNumId w:val="7"/>
  </w:num>
  <w:num w:numId="41" w16cid:durableId="453523237">
    <w:abstractNumId w:val="26"/>
  </w:num>
  <w:num w:numId="42" w16cid:durableId="1674456497">
    <w:abstractNumId w:val="33"/>
  </w:num>
  <w:num w:numId="43" w16cid:durableId="1047528627">
    <w:abstractNumId w:val="24"/>
  </w:num>
  <w:num w:numId="44" w16cid:durableId="1701469711">
    <w:abstractNumId w:val="10"/>
  </w:num>
  <w:num w:numId="45" w16cid:durableId="457794582">
    <w:abstractNumId w:val="23"/>
  </w:num>
  <w:num w:numId="46" w16cid:durableId="1404643976">
    <w:abstractNumId w:val="31"/>
  </w:num>
  <w:num w:numId="47" w16cid:durableId="1197235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49E"/>
    <w:rsid w:val="00055E4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FDF"/>
    <w:rsid w:val="00102568"/>
    <w:rsid w:val="00102B7C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5FD7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2DB7"/>
    <w:rsid w:val="001F46A7"/>
    <w:rsid w:val="0020088C"/>
    <w:rsid w:val="00200E42"/>
    <w:rsid w:val="00204422"/>
    <w:rsid w:val="002060C8"/>
    <w:rsid w:val="00210589"/>
    <w:rsid w:val="00213C0B"/>
    <w:rsid w:val="002253C0"/>
    <w:rsid w:val="00225942"/>
    <w:rsid w:val="002262BB"/>
    <w:rsid w:val="002301A8"/>
    <w:rsid w:val="0023180E"/>
    <w:rsid w:val="00231CF8"/>
    <w:rsid w:val="00233756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502C"/>
    <w:rsid w:val="0026665D"/>
    <w:rsid w:val="0027387E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5F7E"/>
    <w:rsid w:val="00326D8E"/>
    <w:rsid w:val="003305E1"/>
    <w:rsid w:val="00331661"/>
    <w:rsid w:val="00331BBD"/>
    <w:rsid w:val="003336B7"/>
    <w:rsid w:val="00334DD2"/>
    <w:rsid w:val="0033505B"/>
    <w:rsid w:val="00337A80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491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35C7"/>
    <w:rsid w:val="003B025F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3119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1A48"/>
    <w:rsid w:val="00763E9B"/>
    <w:rsid w:val="00765576"/>
    <w:rsid w:val="007674F7"/>
    <w:rsid w:val="007723FB"/>
    <w:rsid w:val="007725EA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3C0D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00FD"/>
    <w:rsid w:val="007F3665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E3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1F8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20A55"/>
    <w:rsid w:val="00A221E7"/>
    <w:rsid w:val="00A222EC"/>
    <w:rsid w:val="00A22499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1484"/>
    <w:rsid w:val="00AE1A11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914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DB9"/>
    <w:rsid w:val="00C253D7"/>
    <w:rsid w:val="00C25A70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17DF"/>
    <w:rsid w:val="00C82B58"/>
    <w:rsid w:val="00C82F30"/>
    <w:rsid w:val="00C83086"/>
    <w:rsid w:val="00C83FEF"/>
    <w:rsid w:val="00C84339"/>
    <w:rsid w:val="00C90242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4279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6A42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25D0"/>
    <w:rsid w:val="00E64F13"/>
    <w:rsid w:val="00E6769E"/>
    <w:rsid w:val="00E67C28"/>
    <w:rsid w:val="00E71F7E"/>
    <w:rsid w:val="00E72EAA"/>
    <w:rsid w:val="00E747A0"/>
    <w:rsid w:val="00E758EF"/>
    <w:rsid w:val="00E771A1"/>
    <w:rsid w:val="00E802E1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DE5"/>
    <w:rsid w:val="00EF6087"/>
    <w:rsid w:val="00F0569A"/>
    <w:rsid w:val="00F067F9"/>
    <w:rsid w:val="00F06C91"/>
    <w:rsid w:val="00F12AE6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144748D1"/>
    <w:rsid w:val="17113660"/>
    <w:rsid w:val="2073B9EA"/>
    <w:rsid w:val="38605E39"/>
    <w:rsid w:val="407347B9"/>
    <w:rsid w:val="43AD93D8"/>
    <w:rsid w:val="5ACFCBEE"/>
    <w:rsid w:val="67C30308"/>
    <w:rsid w:val="6FF6DB19"/>
    <w:rsid w:val="73F22557"/>
    <w:rsid w:val="7E1D597B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14BFC515-DE6A-4F15-8431-B7BBC500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D9EA28-B04C-4F9E-8B4A-CB81C41DE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4</Characters>
  <Application>Microsoft Office Word</Application>
  <DocSecurity>0</DocSecurity>
  <Lines>3</Lines>
  <Paragraphs>1</Paragraphs>
  <ScaleCrop>false</ScaleCrop>
  <Company>ESSB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dc:description/>
  <cp:lastModifiedBy>Margaret-Ann Cooke</cp:lastModifiedBy>
  <cp:revision>7</cp:revision>
  <cp:lastPrinted>2016-10-04T22:01:00Z</cp:lastPrinted>
  <dcterms:created xsi:type="dcterms:W3CDTF">2026-03-25T15:07:00Z</dcterms:created>
  <dcterms:modified xsi:type="dcterms:W3CDTF">2026-05-0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